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D6C" w:rsidRDefault="00597D6C">
      <w:bookmarkStart w:id="0" w:name="_GoBack"/>
      <w:bookmarkEnd w:id="0"/>
    </w:p>
    <w:p w:rsidR="00A9702F" w:rsidRDefault="00597D6C" w:rsidP="00597D6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97D6C">
        <w:rPr>
          <w:rFonts w:ascii="Times New Roman" w:hAnsi="Times New Roman" w:cs="Times New Roman"/>
          <w:b/>
          <w:sz w:val="36"/>
          <w:szCs w:val="36"/>
        </w:rPr>
        <w:t>HARMONOGRAM FORM WSPARCIA</w:t>
      </w:r>
    </w:p>
    <w:tbl>
      <w:tblPr>
        <w:tblStyle w:val="Tabela-Siatka"/>
        <w:tblW w:w="14688" w:type="dxa"/>
        <w:tblLayout w:type="fixed"/>
        <w:tblLook w:val="04A0" w:firstRow="1" w:lastRow="0" w:firstColumn="1" w:lastColumn="0" w:noHBand="0" w:noVBand="1"/>
      </w:tblPr>
      <w:tblGrid>
        <w:gridCol w:w="562"/>
        <w:gridCol w:w="2246"/>
        <w:gridCol w:w="5097"/>
        <w:gridCol w:w="2239"/>
        <w:gridCol w:w="4544"/>
      </w:tblGrid>
      <w:tr w:rsidR="00597D6C" w:rsidTr="00DD3511">
        <w:trPr>
          <w:trHeight w:val="712"/>
        </w:trPr>
        <w:tc>
          <w:tcPr>
            <w:tcW w:w="14688" w:type="dxa"/>
            <w:gridSpan w:val="5"/>
          </w:tcPr>
          <w:p w:rsidR="00597D6C" w:rsidRDefault="00597D6C" w:rsidP="00983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wa beneficjenta: </w:t>
            </w:r>
            <w:r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itechnika Koszalińska, Wydział 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Elektroniki i Inf</w:t>
            </w:r>
            <w:r w:rsidR="00660082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matyki</w:t>
            </w:r>
          </w:p>
        </w:tc>
      </w:tr>
      <w:tr w:rsidR="00597D6C" w:rsidTr="00DD3511">
        <w:trPr>
          <w:trHeight w:val="1118"/>
        </w:trPr>
        <w:tc>
          <w:tcPr>
            <w:tcW w:w="7905" w:type="dxa"/>
            <w:gridSpan w:val="3"/>
            <w:vAlign w:val="center"/>
          </w:tcPr>
          <w:p w:rsidR="00597D6C" w:rsidRDefault="00597D6C" w:rsidP="00597D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tuł projektu: </w:t>
            </w:r>
          </w:p>
          <w:p w:rsidR="00597D6C" w:rsidRPr="00597D6C" w:rsidRDefault="003345E3" w:rsidP="00597D6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INTEGROWANI – Kompleksowy Program Rozwoju Politechniki</w:t>
            </w:r>
            <w:r w:rsidR="00597D6C"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szalińskiej</w:t>
            </w:r>
          </w:p>
        </w:tc>
        <w:tc>
          <w:tcPr>
            <w:tcW w:w="6783" w:type="dxa"/>
            <w:gridSpan w:val="2"/>
            <w:vAlign w:val="center"/>
          </w:tcPr>
          <w:p w:rsidR="00597D6C" w:rsidRDefault="00597D6C" w:rsidP="003345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r projektu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R.03.05.00-00-Z</w:t>
            </w:r>
            <w:r w:rsidR="003345E3">
              <w:rPr>
                <w:rFonts w:ascii="Times New Roman" w:hAnsi="Times New Roman" w:cs="Times New Roman"/>
                <w:b/>
                <w:sz w:val="24"/>
                <w:szCs w:val="24"/>
              </w:rPr>
              <w:t>055/18</w:t>
            </w:r>
          </w:p>
        </w:tc>
      </w:tr>
      <w:tr w:rsidR="00597D6C" w:rsidTr="00DD3511">
        <w:tc>
          <w:tcPr>
            <w:tcW w:w="562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2246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/Termin</w:t>
            </w:r>
          </w:p>
        </w:tc>
        <w:tc>
          <w:tcPr>
            <w:tcW w:w="5097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ejsce </w:t>
            </w:r>
          </w:p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kładny adres, nr Sali)</w:t>
            </w:r>
          </w:p>
        </w:tc>
        <w:tc>
          <w:tcPr>
            <w:tcW w:w="2239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dzina</w:t>
            </w:r>
          </w:p>
        </w:tc>
        <w:tc>
          <w:tcPr>
            <w:tcW w:w="4544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tuł/rodzaj realizowanego wsparcia</w:t>
            </w:r>
          </w:p>
        </w:tc>
      </w:tr>
      <w:tr w:rsidR="00133DA0" w:rsidTr="00DD3511">
        <w:trPr>
          <w:trHeight w:val="610"/>
        </w:trPr>
        <w:tc>
          <w:tcPr>
            <w:tcW w:w="562" w:type="dxa"/>
          </w:tcPr>
          <w:p w:rsidR="00133DA0" w:rsidRDefault="00133DA0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46" w:type="dxa"/>
          </w:tcPr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A38DF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133DA0" w:rsidRPr="00A63325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133DA0" w:rsidRPr="00A63325">
              <w:rPr>
                <w:rFonts w:ascii="Times New Roman" w:hAnsi="Times New Roman" w:cs="Times New Roman"/>
                <w:sz w:val="24"/>
                <w:szCs w:val="24"/>
              </w:rPr>
              <w:t>.1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="00133DA0"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="00133DA0"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097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la 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32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  <w:p w:rsidR="00133DA0" w:rsidRDefault="00133DA0" w:rsidP="006F3D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133DA0" w:rsidRDefault="00133DA0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:15-1</w:t>
            </w:r>
            <w:r w:rsidR="008A38D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4544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="008A38DF" w:rsidRPr="008A38DF">
              <w:rPr>
                <w:rFonts w:ascii="Times New Roman" w:hAnsi="Times New Roman" w:cs="Times New Roman"/>
                <w:sz w:val="24"/>
                <w:szCs w:val="24"/>
              </w:rPr>
              <w:t>Projektowanie użytkowych systemów komputerowy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wykład</w:t>
            </w:r>
          </w:p>
        </w:tc>
      </w:tr>
      <w:tr w:rsidR="008A38DF" w:rsidTr="00DD3511">
        <w:trPr>
          <w:trHeight w:val="547"/>
        </w:trPr>
        <w:tc>
          <w:tcPr>
            <w:tcW w:w="562" w:type="dxa"/>
          </w:tcPr>
          <w:p w:rsidR="008A38DF" w:rsidRDefault="008A38DF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46" w:type="dxa"/>
          </w:tcPr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8A38DF" w:rsidRPr="00A63325" w:rsidRDefault="008A38DF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1r.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097" w:type="dxa"/>
          </w:tcPr>
          <w:p w:rsidR="008A38DF" w:rsidRDefault="008A38DF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8A38DF" w:rsidRDefault="008A38DF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7A</w:t>
            </w:r>
          </w:p>
          <w:p w:rsidR="008A38DF" w:rsidRDefault="008A38DF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8A38DF" w:rsidRDefault="008A38DF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-14:00</w:t>
            </w:r>
          </w:p>
          <w:p w:rsidR="008A38DF" w:rsidRDefault="008A38DF" w:rsidP="001303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4" w:type="dxa"/>
          </w:tcPr>
          <w:p w:rsidR="008A38DF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Pr="008A38DF">
              <w:rPr>
                <w:rFonts w:ascii="Times New Roman" w:hAnsi="Times New Roman" w:cs="Times New Roman"/>
                <w:sz w:val="24"/>
                <w:szCs w:val="24"/>
              </w:rPr>
              <w:t>Projektowanie użytkowych systemów komputerowy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projekt</w:t>
            </w:r>
          </w:p>
        </w:tc>
      </w:tr>
      <w:tr w:rsidR="00133DA0" w:rsidTr="00DD3511">
        <w:trPr>
          <w:trHeight w:val="58"/>
        </w:trPr>
        <w:tc>
          <w:tcPr>
            <w:tcW w:w="562" w:type="dxa"/>
          </w:tcPr>
          <w:p w:rsidR="00133DA0" w:rsidRDefault="00A16400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2246" w:type="dxa"/>
          </w:tcPr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8A38D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8A38D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8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A38DF" w:rsidRPr="00807F2E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6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123C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33DA0" w:rsidRPr="008A38DF" w:rsidRDefault="008A38DF" w:rsidP="00123C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123C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</w:tc>
        <w:tc>
          <w:tcPr>
            <w:tcW w:w="5097" w:type="dxa"/>
          </w:tcPr>
          <w:p w:rsidR="008A38DF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8A38DF" w:rsidRDefault="008A38DF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6A</w:t>
            </w:r>
          </w:p>
          <w:p w:rsidR="00133DA0" w:rsidRDefault="00133DA0" w:rsidP="00216E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807F2E" w:rsidRDefault="008A38DF" w:rsidP="00807F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07F2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807F2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807F2E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133DA0" w:rsidRDefault="00133DA0" w:rsidP="00775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4" w:type="dxa"/>
          </w:tcPr>
          <w:p w:rsidR="00133DA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="008A38DF" w:rsidRPr="008A38DF">
              <w:rPr>
                <w:rFonts w:ascii="Times New Roman" w:hAnsi="Times New Roman" w:cs="Times New Roman"/>
                <w:sz w:val="24"/>
                <w:szCs w:val="24"/>
              </w:rPr>
              <w:t>Sterowanie komputerowe i sieci przemysłow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wykład</w:t>
            </w:r>
          </w:p>
        </w:tc>
      </w:tr>
      <w:tr w:rsidR="00123CB1" w:rsidTr="00DD3511">
        <w:trPr>
          <w:trHeight w:val="58"/>
        </w:trPr>
        <w:tc>
          <w:tcPr>
            <w:tcW w:w="562" w:type="dxa"/>
          </w:tcPr>
          <w:p w:rsidR="00123CB1" w:rsidRDefault="00123CB1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246" w:type="dxa"/>
          </w:tcPr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4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8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6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A38DF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</w:tc>
        <w:tc>
          <w:tcPr>
            <w:tcW w:w="5097" w:type="dxa"/>
          </w:tcPr>
          <w:p w:rsidR="00123CB1" w:rsidRDefault="00123CB1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123CB1" w:rsidRDefault="00123CB1" w:rsidP="008A38D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6A</w:t>
            </w:r>
          </w:p>
          <w:p w:rsidR="00123CB1" w:rsidRDefault="00123CB1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123CB1" w:rsidRDefault="00123CB1" w:rsidP="008A38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-14:00</w:t>
            </w:r>
          </w:p>
        </w:tc>
        <w:tc>
          <w:tcPr>
            <w:tcW w:w="4544" w:type="dxa"/>
          </w:tcPr>
          <w:p w:rsidR="00123CB1" w:rsidRDefault="00123CB1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Pr="008A38DF">
              <w:rPr>
                <w:rFonts w:ascii="Times New Roman" w:hAnsi="Times New Roman" w:cs="Times New Roman"/>
                <w:sz w:val="24"/>
                <w:szCs w:val="24"/>
              </w:rPr>
              <w:t>Sterowanie komputerowe i sieci przemysłow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laboratorium</w:t>
            </w:r>
          </w:p>
        </w:tc>
      </w:tr>
      <w:tr w:rsidR="00123CB1" w:rsidTr="00DD3511">
        <w:trPr>
          <w:trHeight w:val="58"/>
        </w:trPr>
        <w:tc>
          <w:tcPr>
            <w:tcW w:w="562" w:type="dxa"/>
          </w:tcPr>
          <w:p w:rsidR="00123CB1" w:rsidRDefault="00123CB1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246" w:type="dxa"/>
          </w:tcPr>
          <w:p w:rsidR="00123CB1" w:rsidRPr="00123CB1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123CB1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123CB1" w:rsidRPr="00123CB1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123CB1" w:rsidRPr="00123CB1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123CB1" w:rsidRPr="008A38DF" w:rsidRDefault="00123CB1" w:rsidP="006A09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6A096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2.2021r. (wto.)</w:t>
            </w:r>
          </w:p>
        </w:tc>
        <w:tc>
          <w:tcPr>
            <w:tcW w:w="5097" w:type="dxa"/>
          </w:tcPr>
          <w:p w:rsidR="00123CB1" w:rsidRDefault="00123CB1" w:rsidP="00123CB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olitechnika Koszalińska, ul. Śniadeckich 2, </w:t>
            </w:r>
          </w:p>
          <w:p w:rsidR="00123CB1" w:rsidRDefault="00123CB1" w:rsidP="00123CB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10A</w:t>
            </w:r>
          </w:p>
        </w:tc>
        <w:tc>
          <w:tcPr>
            <w:tcW w:w="2239" w:type="dxa"/>
          </w:tcPr>
          <w:p w:rsidR="00123CB1" w:rsidRDefault="00123CB1" w:rsidP="006A09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096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15-</w:t>
            </w:r>
            <w:r w:rsidR="006A096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4544" w:type="dxa"/>
          </w:tcPr>
          <w:p w:rsidR="00123CB1" w:rsidRDefault="00123CB1" w:rsidP="00123CB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ASK – 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Mobilne systemy operacyj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wykład</w:t>
            </w:r>
          </w:p>
        </w:tc>
      </w:tr>
      <w:tr w:rsidR="00123CB1" w:rsidTr="00DD3511">
        <w:trPr>
          <w:trHeight w:val="58"/>
        </w:trPr>
        <w:tc>
          <w:tcPr>
            <w:tcW w:w="562" w:type="dxa"/>
          </w:tcPr>
          <w:p w:rsidR="00123CB1" w:rsidRDefault="00123CB1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2246" w:type="dxa"/>
          </w:tcPr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4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8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07F2E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6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23CB1" w:rsidRPr="008A38DF" w:rsidRDefault="00123CB1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</w:tc>
        <w:tc>
          <w:tcPr>
            <w:tcW w:w="5097" w:type="dxa"/>
          </w:tcPr>
          <w:p w:rsidR="00123CB1" w:rsidRDefault="00123CB1" w:rsidP="00216E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litechnika Koszalińska, ul. Śniadeckich 2, </w:t>
            </w:r>
          </w:p>
          <w:p w:rsidR="00123CB1" w:rsidRDefault="00123CB1" w:rsidP="00216E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la </w:t>
            </w:r>
            <w:proofErr w:type="spellStart"/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123CB1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</w:p>
        </w:tc>
        <w:tc>
          <w:tcPr>
            <w:tcW w:w="2239" w:type="dxa"/>
          </w:tcPr>
          <w:p w:rsidR="00123CB1" w:rsidRDefault="00123CB1" w:rsidP="00123C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:15-16:00</w:t>
            </w:r>
          </w:p>
        </w:tc>
        <w:tc>
          <w:tcPr>
            <w:tcW w:w="4544" w:type="dxa"/>
          </w:tcPr>
          <w:p w:rsidR="00123CB1" w:rsidRDefault="00123CB1" w:rsidP="00123CB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Mobilne systemy operacyj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projekt</w:t>
            </w:r>
          </w:p>
        </w:tc>
      </w:tr>
      <w:tr w:rsidR="006A096E" w:rsidTr="00DD3511">
        <w:trPr>
          <w:trHeight w:val="58"/>
        </w:trPr>
        <w:tc>
          <w:tcPr>
            <w:tcW w:w="562" w:type="dxa"/>
          </w:tcPr>
          <w:p w:rsidR="006A096E" w:rsidRDefault="006A096E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246" w:type="dxa"/>
          </w:tcPr>
          <w:p w:rsidR="006A096E" w:rsidRPr="00123CB1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6A096E" w:rsidRPr="00123CB1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6A096E" w:rsidRPr="00123CB1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6A096E" w:rsidRPr="00123CB1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6A096E" w:rsidRPr="007A642E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</w:tc>
        <w:tc>
          <w:tcPr>
            <w:tcW w:w="5097" w:type="dxa"/>
          </w:tcPr>
          <w:p w:rsidR="006A096E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litechnika Koszalińska, ul. Śniadeckich 2, </w:t>
            </w:r>
          </w:p>
          <w:p w:rsidR="006A096E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10A</w:t>
            </w:r>
          </w:p>
          <w:p w:rsidR="006A096E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096E" w:rsidRDefault="006A096E" w:rsidP="002526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6A096E" w:rsidRDefault="006A096E" w:rsidP="00252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15-21:00</w:t>
            </w:r>
          </w:p>
        </w:tc>
        <w:tc>
          <w:tcPr>
            <w:tcW w:w="4544" w:type="dxa"/>
          </w:tcPr>
          <w:p w:rsidR="006A096E" w:rsidRDefault="006A096E" w:rsidP="006A09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. ASK – Sieci bezprzewodowe - wykład</w:t>
            </w:r>
          </w:p>
        </w:tc>
      </w:tr>
      <w:tr w:rsidR="007A642E" w:rsidTr="00DD3511">
        <w:trPr>
          <w:trHeight w:val="58"/>
        </w:trPr>
        <w:tc>
          <w:tcPr>
            <w:tcW w:w="562" w:type="dxa"/>
          </w:tcPr>
          <w:p w:rsidR="007A642E" w:rsidRDefault="007A642E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246" w:type="dxa"/>
          </w:tcPr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0B6FA8">
              <w:rPr>
                <w:rFonts w:ascii="Times New Roman" w:hAnsi="Times New Roman" w:cs="Times New Roman"/>
                <w:strike/>
                <w:sz w:val="24"/>
                <w:szCs w:val="24"/>
              </w:rPr>
              <w:t>02.11.2021r. (wto.)</w:t>
            </w:r>
          </w:p>
          <w:p w:rsidR="000B6FA8" w:rsidRPr="000B6FA8" w:rsidRDefault="000B6FA8" w:rsidP="008F6959">
            <w:pPr>
              <w:jc w:val="both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</w:tc>
        <w:tc>
          <w:tcPr>
            <w:tcW w:w="5097" w:type="dxa"/>
          </w:tcPr>
          <w:p w:rsidR="007A642E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0B6FA8" w:rsidRDefault="007A642E" w:rsidP="000B6F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05-3D</w:t>
            </w:r>
          </w:p>
          <w:p w:rsidR="007A642E" w:rsidRDefault="000B6FA8" w:rsidP="000B6F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w dniu 05.11.2021r. Sala 105-5D)</w:t>
            </w:r>
          </w:p>
        </w:tc>
        <w:tc>
          <w:tcPr>
            <w:tcW w:w="2239" w:type="dxa"/>
          </w:tcPr>
          <w:p w:rsidR="007A642E" w:rsidRDefault="007A642E" w:rsidP="007A6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-14:00</w:t>
            </w:r>
          </w:p>
        </w:tc>
        <w:tc>
          <w:tcPr>
            <w:tcW w:w="4544" w:type="dxa"/>
          </w:tcPr>
          <w:p w:rsidR="007A642E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. ASK – Sieci bezprzewodowe - projekt</w:t>
            </w:r>
          </w:p>
        </w:tc>
      </w:tr>
      <w:tr w:rsidR="007A642E" w:rsidTr="00DD3511">
        <w:trPr>
          <w:trHeight w:val="58"/>
        </w:trPr>
        <w:tc>
          <w:tcPr>
            <w:tcW w:w="562" w:type="dxa"/>
          </w:tcPr>
          <w:p w:rsidR="007A642E" w:rsidRDefault="007A642E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246" w:type="dxa"/>
          </w:tcPr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8A38DF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2.2021r. (wto.)</w:t>
            </w:r>
          </w:p>
        </w:tc>
        <w:tc>
          <w:tcPr>
            <w:tcW w:w="5097" w:type="dxa"/>
          </w:tcPr>
          <w:p w:rsidR="007A642E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olitechnika Koszalińska, ul. Śniadeckich 2, </w:t>
            </w:r>
          </w:p>
          <w:p w:rsidR="007A642E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10A</w:t>
            </w:r>
          </w:p>
          <w:p w:rsidR="007A642E" w:rsidRPr="00212725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7A642E" w:rsidRDefault="007A642E" w:rsidP="007A6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15-18:00</w:t>
            </w:r>
          </w:p>
        </w:tc>
        <w:tc>
          <w:tcPr>
            <w:tcW w:w="4544" w:type="dxa"/>
          </w:tcPr>
          <w:p w:rsidR="007A642E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. ASK – Usługi sieciowe - wykład</w:t>
            </w:r>
          </w:p>
        </w:tc>
      </w:tr>
      <w:tr w:rsidR="007A642E" w:rsidTr="00DD3511">
        <w:trPr>
          <w:trHeight w:val="58"/>
        </w:trPr>
        <w:tc>
          <w:tcPr>
            <w:tcW w:w="562" w:type="dxa"/>
          </w:tcPr>
          <w:p w:rsidR="007A642E" w:rsidRDefault="007A642E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.</w:t>
            </w:r>
          </w:p>
        </w:tc>
        <w:tc>
          <w:tcPr>
            <w:tcW w:w="2246" w:type="dxa"/>
          </w:tcPr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0B6FA8" w:rsidRPr="00123CB1" w:rsidRDefault="007A642E" w:rsidP="000B6F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0B6FA8" w:rsidRDefault="000B6FA8" w:rsidP="000B6FA8">
            <w:pPr>
              <w:jc w:val="both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0B6FA8">
              <w:rPr>
                <w:rFonts w:ascii="Times New Roman" w:hAnsi="Times New Roman" w:cs="Times New Roman"/>
                <w:strike/>
                <w:sz w:val="24"/>
                <w:szCs w:val="24"/>
              </w:rPr>
              <w:t>02.11.2021r. (wto.)</w:t>
            </w:r>
          </w:p>
          <w:p w:rsidR="007A642E" w:rsidRPr="00123CB1" w:rsidRDefault="000B6FA8" w:rsidP="000B6F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8A38DF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2.2021r. (wto.)</w:t>
            </w:r>
          </w:p>
        </w:tc>
        <w:tc>
          <w:tcPr>
            <w:tcW w:w="5097" w:type="dxa"/>
          </w:tcPr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05-3D</w:t>
            </w:r>
          </w:p>
          <w:p w:rsidR="000B6FA8" w:rsidRDefault="000B6FA8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w dniu 05.11.2021r. Sala 105-5D)</w:t>
            </w:r>
          </w:p>
        </w:tc>
        <w:tc>
          <w:tcPr>
            <w:tcW w:w="2239" w:type="dxa"/>
          </w:tcPr>
          <w:p w:rsidR="007A642E" w:rsidRDefault="007A642E" w:rsidP="007A6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:15-11:00</w:t>
            </w:r>
          </w:p>
        </w:tc>
        <w:tc>
          <w:tcPr>
            <w:tcW w:w="4544" w:type="dxa"/>
          </w:tcPr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. ASK – Usługi sieciowe - projekt</w:t>
            </w:r>
          </w:p>
        </w:tc>
      </w:tr>
      <w:tr w:rsidR="007A642E" w:rsidTr="00DD3511">
        <w:trPr>
          <w:trHeight w:val="58"/>
        </w:trPr>
        <w:tc>
          <w:tcPr>
            <w:tcW w:w="562" w:type="dxa"/>
          </w:tcPr>
          <w:p w:rsidR="007A642E" w:rsidRDefault="007A642E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2246" w:type="dxa"/>
          </w:tcPr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0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1.2021r. (wto.)</w:t>
            </w:r>
          </w:p>
          <w:p w:rsidR="007A642E" w:rsidRPr="008A38DF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23CB1">
              <w:rPr>
                <w:rFonts w:ascii="Times New Roman" w:hAnsi="Times New Roman" w:cs="Times New Roman"/>
                <w:sz w:val="24"/>
                <w:szCs w:val="24"/>
              </w:rPr>
              <w:t>.12.2021r. (wto.)</w:t>
            </w:r>
          </w:p>
        </w:tc>
        <w:tc>
          <w:tcPr>
            <w:tcW w:w="5097" w:type="dxa"/>
          </w:tcPr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7A642E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05-3D</w:t>
            </w:r>
          </w:p>
        </w:tc>
        <w:tc>
          <w:tcPr>
            <w:tcW w:w="2239" w:type="dxa"/>
          </w:tcPr>
          <w:p w:rsidR="007A642E" w:rsidRDefault="007A642E" w:rsidP="008F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-14:00</w:t>
            </w:r>
          </w:p>
        </w:tc>
        <w:tc>
          <w:tcPr>
            <w:tcW w:w="4544" w:type="dxa"/>
          </w:tcPr>
          <w:p w:rsidR="007A642E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. ASK – Usługi sieciowe - ćwiczenia</w:t>
            </w:r>
          </w:p>
        </w:tc>
      </w:tr>
      <w:tr w:rsidR="007A642E" w:rsidTr="00DD3511">
        <w:trPr>
          <w:trHeight w:val="58"/>
        </w:trPr>
        <w:tc>
          <w:tcPr>
            <w:tcW w:w="562" w:type="dxa"/>
          </w:tcPr>
          <w:p w:rsidR="007A642E" w:rsidRDefault="007A642E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6" w:type="dxa"/>
          </w:tcPr>
          <w:p w:rsidR="007A642E" w:rsidRPr="00123CB1" w:rsidRDefault="007A642E" w:rsidP="008F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7" w:type="dxa"/>
          </w:tcPr>
          <w:p w:rsidR="007A642E" w:rsidRPr="00212725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7A642E" w:rsidRDefault="007A642E" w:rsidP="007A6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4" w:type="dxa"/>
          </w:tcPr>
          <w:p w:rsidR="007A642E" w:rsidRDefault="007A642E" w:rsidP="007A64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97D6C" w:rsidRPr="00597D6C" w:rsidRDefault="00597D6C" w:rsidP="00597D6C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97D6C" w:rsidRPr="00597D6C" w:rsidSect="00597D6C">
      <w:headerReference w:type="default" r:id="rId6"/>
      <w:pgSz w:w="16838" w:h="11906" w:orient="landscape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768E" w:rsidRDefault="0044768E" w:rsidP="00597D6C">
      <w:pPr>
        <w:spacing w:after="0" w:line="240" w:lineRule="auto"/>
      </w:pPr>
      <w:r>
        <w:separator/>
      </w:r>
    </w:p>
  </w:endnote>
  <w:endnote w:type="continuationSeparator" w:id="0">
    <w:p w:rsidR="0044768E" w:rsidRDefault="0044768E" w:rsidP="0059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768E" w:rsidRDefault="0044768E" w:rsidP="00597D6C">
      <w:pPr>
        <w:spacing w:after="0" w:line="240" w:lineRule="auto"/>
      </w:pPr>
      <w:r>
        <w:separator/>
      </w:r>
    </w:p>
  </w:footnote>
  <w:footnote w:type="continuationSeparator" w:id="0">
    <w:p w:rsidR="0044768E" w:rsidRDefault="0044768E" w:rsidP="0059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7D6C" w:rsidRDefault="003345E3" w:rsidP="00597D6C">
    <w:pPr>
      <w:pStyle w:val="Nagwek"/>
      <w:jc w:val="center"/>
    </w:pPr>
    <w:r>
      <w:rPr>
        <w:noProof/>
        <w:lang w:eastAsia="pl-PL"/>
      </w:rPr>
      <w:drawing>
        <wp:inline distT="0" distB="0" distL="0" distR="0">
          <wp:extent cx="6766560" cy="1597152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glowek_zintegrowani_mon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59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zQ3sLAwNzc1MTNR0lEKTi0uzszPAykwNKoFAJ7EhzctAAAA"/>
  </w:docVars>
  <w:rsids>
    <w:rsidRoot w:val="00597D6C"/>
    <w:rsid w:val="000161A8"/>
    <w:rsid w:val="0004431B"/>
    <w:rsid w:val="000B554A"/>
    <w:rsid w:val="000B6FA8"/>
    <w:rsid w:val="000C614A"/>
    <w:rsid w:val="000D426F"/>
    <w:rsid w:val="00123CB1"/>
    <w:rsid w:val="00133DA0"/>
    <w:rsid w:val="00187E75"/>
    <w:rsid w:val="001D02EC"/>
    <w:rsid w:val="001D7F8C"/>
    <w:rsid w:val="001E5EEC"/>
    <w:rsid w:val="001F6F9E"/>
    <w:rsid w:val="00211C11"/>
    <w:rsid w:val="00212725"/>
    <w:rsid w:val="00212B53"/>
    <w:rsid w:val="00216E34"/>
    <w:rsid w:val="00283F38"/>
    <w:rsid w:val="002B7BD9"/>
    <w:rsid w:val="00324E50"/>
    <w:rsid w:val="0033180D"/>
    <w:rsid w:val="003345E3"/>
    <w:rsid w:val="00357A57"/>
    <w:rsid w:val="003619D8"/>
    <w:rsid w:val="003855DD"/>
    <w:rsid w:val="003B3E6F"/>
    <w:rsid w:val="003F00DD"/>
    <w:rsid w:val="0040155D"/>
    <w:rsid w:val="0042796B"/>
    <w:rsid w:val="0044768E"/>
    <w:rsid w:val="004B4944"/>
    <w:rsid w:val="004F36DE"/>
    <w:rsid w:val="00551D96"/>
    <w:rsid w:val="00590B4C"/>
    <w:rsid w:val="005912F9"/>
    <w:rsid w:val="00597D6C"/>
    <w:rsid w:val="005D3AC7"/>
    <w:rsid w:val="00604332"/>
    <w:rsid w:val="00660082"/>
    <w:rsid w:val="00662A7F"/>
    <w:rsid w:val="00662B4F"/>
    <w:rsid w:val="006921C9"/>
    <w:rsid w:val="006A096E"/>
    <w:rsid w:val="006A56A2"/>
    <w:rsid w:val="006C0785"/>
    <w:rsid w:val="006E1E96"/>
    <w:rsid w:val="006F3D94"/>
    <w:rsid w:val="006F7DB4"/>
    <w:rsid w:val="00705804"/>
    <w:rsid w:val="0077343B"/>
    <w:rsid w:val="00775ED8"/>
    <w:rsid w:val="0077649A"/>
    <w:rsid w:val="007A642E"/>
    <w:rsid w:val="007B29DB"/>
    <w:rsid w:val="00800076"/>
    <w:rsid w:val="00807F2E"/>
    <w:rsid w:val="008472BB"/>
    <w:rsid w:val="008A38DF"/>
    <w:rsid w:val="008E52DD"/>
    <w:rsid w:val="008F5728"/>
    <w:rsid w:val="008F796A"/>
    <w:rsid w:val="009012E3"/>
    <w:rsid w:val="009301A7"/>
    <w:rsid w:val="009469EA"/>
    <w:rsid w:val="009830E7"/>
    <w:rsid w:val="00993359"/>
    <w:rsid w:val="009A6308"/>
    <w:rsid w:val="00A10ABC"/>
    <w:rsid w:val="00A16400"/>
    <w:rsid w:val="00A22776"/>
    <w:rsid w:val="00A4099B"/>
    <w:rsid w:val="00A40B44"/>
    <w:rsid w:val="00A80D19"/>
    <w:rsid w:val="00A81A69"/>
    <w:rsid w:val="00A92A7B"/>
    <w:rsid w:val="00A9702F"/>
    <w:rsid w:val="00AB5082"/>
    <w:rsid w:val="00AF5078"/>
    <w:rsid w:val="00B40ABB"/>
    <w:rsid w:val="00B66248"/>
    <w:rsid w:val="00B90EFD"/>
    <w:rsid w:val="00BC743E"/>
    <w:rsid w:val="00BE233A"/>
    <w:rsid w:val="00C12B84"/>
    <w:rsid w:val="00C21348"/>
    <w:rsid w:val="00C30281"/>
    <w:rsid w:val="00CA1B02"/>
    <w:rsid w:val="00CD30D8"/>
    <w:rsid w:val="00CD5CD9"/>
    <w:rsid w:val="00D536E9"/>
    <w:rsid w:val="00DD3511"/>
    <w:rsid w:val="00DE7B80"/>
    <w:rsid w:val="00DF48F2"/>
    <w:rsid w:val="00E26E95"/>
    <w:rsid w:val="00E27D96"/>
    <w:rsid w:val="00E31AD0"/>
    <w:rsid w:val="00E3507C"/>
    <w:rsid w:val="00E50FA2"/>
    <w:rsid w:val="00E51FD6"/>
    <w:rsid w:val="00E8568B"/>
    <w:rsid w:val="00E97EA5"/>
    <w:rsid w:val="00EA0EB1"/>
    <w:rsid w:val="00F23F32"/>
    <w:rsid w:val="00F47C3C"/>
    <w:rsid w:val="00FC7677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A47755BB-49B3-4A99-AC38-0E4BA10EF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7D6C"/>
  </w:style>
  <w:style w:type="paragraph" w:styleId="Stopka">
    <w:name w:val="footer"/>
    <w:basedOn w:val="Normalny"/>
    <w:link w:val="Stopka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7D6C"/>
  </w:style>
  <w:style w:type="table" w:styleId="Tabela-Siatka">
    <w:name w:val="Table Grid"/>
    <w:basedOn w:val="Standardowy"/>
    <w:uiPriority w:val="39"/>
    <w:rsid w:val="00597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12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72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A63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0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6</Words>
  <Characters>3036</Characters>
  <Application>Microsoft Office Word</Application>
  <DocSecurity>4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juszkiewicz</dc:creator>
  <cp:lastModifiedBy>j.pieta</cp:lastModifiedBy>
  <cp:revision>2</cp:revision>
  <cp:lastPrinted>2020-01-03T08:38:00Z</cp:lastPrinted>
  <dcterms:created xsi:type="dcterms:W3CDTF">2021-11-03T13:47:00Z</dcterms:created>
  <dcterms:modified xsi:type="dcterms:W3CDTF">2021-11-03T13:47:00Z</dcterms:modified>
</cp:coreProperties>
</file>